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CA91F5" w14:textId="77777777" w:rsidR="00B33FD7" w:rsidRPr="009D6122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MINUTES</w:t>
      </w:r>
    </w:p>
    <w:p w14:paraId="754E1873" w14:textId="77777777" w:rsidR="00B33FD7" w:rsidRPr="009D6122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INDEPENDENT SCHOOL DISTRICT 435</w:t>
      </w:r>
    </w:p>
    <w:p w14:paraId="500CF9AC" w14:textId="7D2FA8DA" w:rsidR="00B33FD7" w:rsidRPr="009D6122" w:rsidRDefault="00EA1B41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pecial Meeting - ICS</w:t>
      </w:r>
    </w:p>
    <w:p w14:paraId="1CD32C1B" w14:textId="77777777" w:rsidR="00B33FD7" w:rsidRPr="009D6122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</w:p>
    <w:p w14:paraId="6C4FBB82" w14:textId="4F929FC5" w:rsidR="00B33FD7" w:rsidRPr="009D6122" w:rsidRDefault="00DE1D70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May 15, 2019</w:t>
      </w:r>
    </w:p>
    <w:p w14:paraId="49D950CE" w14:textId="7FAE6EAA" w:rsidR="00B33FD7" w:rsidRPr="009D6122" w:rsidRDefault="00DE1D70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Waubun</w:t>
      </w:r>
      <w:r w:rsidR="00B33FD7" w:rsidRPr="009D6122">
        <w:rPr>
          <w:rFonts w:ascii="Arial" w:hAnsi="Arial" w:cs="Arial"/>
          <w:b/>
          <w:sz w:val="28"/>
          <w:szCs w:val="28"/>
        </w:rPr>
        <w:t xml:space="preserve"> Media Center</w:t>
      </w:r>
    </w:p>
    <w:p w14:paraId="4D26BCA0" w14:textId="6B8D61B6" w:rsidR="006C4960" w:rsidRPr="009D6122" w:rsidRDefault="00EA1B41" w:rsidP="00B33FD7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7</w:t>
      </w:r>
      <w:r w:rsidR="00954B06" w:rsidRPr="009D6122">
        <w:rPr>
          <w:rFonts w:ascii="Arial" w:hAnsi="Arial" w:cs="Arial"/>
          <w:b/>
        </w:rPr>
        <w:t>:0</w:t>
      </w:r>
      <w:r w:rsidR="006C4960" w:rsidRPr="009D6122">
        <w:rPr>
          <w:rFonts w:ascii="Arial" w:hAnsi="Arial" w:cs="Arial"/>
          <w:b/>
        </w:rPr>
        <w:t>0</w:t>
      </w:r>
      <w:r w:rsidR="00954B06" w:rsidRPr="009D6122">
        <w:rPr>
          <w:rFonts w:ascii="Arial" w:hAnsi="Arial" w:cs="Arial"/>
          <w:b/>
        </w:rPr>
        <w:t xml:space="preserve"> </w:t>
      </w:r>
      <w:r w:rsidR="006C4960" w:rsidRPr="009D6122">
        <w:rPr>
          <w:rFonts w:ascii="Arial" w:hAnsi="Arial" w:cs="Arial"/>
          <w:b/>
        </w:rPr>
        <w:t xml:space="preserve">PM </w:t>
      </w:r>
    </w:p>
    <w:p w14:paraId="30FDBBF0" w14:textId="77777777" w:rsidR="00B33FD7" w:rsidRPr="009D6122" w:rsidRDefault="00B33FD7" w:rsidP="00B33FD7">
      <w:pPr>
        <w:pStyle w:val="NoSpacing"/>
        <w:rPr>
          <w:rFonts w:ascii="Arial" w:hAnsi="Arial" w:cs="Arial"/>
        </w:rPr>
      </w:pPr>
    </w:p>
    <w:p w14:paraId="111FBC82" w14:textId="3ED6D64B" w:rsidR="00B33FD7" w:rsidRPr="009D6122" w:rsidRDefault="00B33FD7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 xml:space="preserve">Chairperson </w:t>
      </w:r>
      <w:r w:rsidR="00C872C8" w:rsidRPr="009D6122">
        <w:rPr>
          <w:rFonts w:ascii="Arial" w:hAnsi="Arial" w:cs="Arial"/>
        </w:rPr>
        <w:t xml:space="preserve">Christie Haverkamp </w:t>
      </w:r>
      <w:r w:rsidRPr="009D6122">
        <w:rPr>
          <w:rFonts w:ascii="Arial" w:hAnsi="Arial" w:cs="Arial"/>
        </w:rPr>
        <w:t xml:space="preserve">called the meeting to order at </w:t>
      </w:r>
      <w:r w:rsidR="00EA1B41">
        <w:rPr>
          <w:rFonts w:ascii="Arial" w:hAnsi="Arial" w:cs="Arial"/>
        </w:rPr>
        <w:t>7:19</w:t>
      </w:r>
      <w:r w:rsidR="009D6122">
        <w:rPr>
          <w:rFonts w:ascii="Arial" w:hAnsi="Arial" w:cs="Arial"/>
        </w:rPr>
        <w:t xml:space="preserve"> </w:t>
      </w:r>
      <w:r w:rsidR="00B936B3" w:rsidRPr="009D6122">
        <w:rPr>
          <w:rFonts w:ascii="Arial" w:hAnsi="Arial" w:cs="Arial"/>
        </w:rPr>
        <w:t>PM</w:t>
      </w:r>
      <w:r w:rsidR="008871CC" w:rsidRPr="009D6122">
        <w:rPr>
          <w:rFonts w:ascii="Arial" w:hAnsi="Arial" w:cs="Arial"/>
        </w:rPr>
        <w:t>.</w:t>
      </w:r>
    </w:p>
    <w:p w14:paraId="098F844C" w14:textId="77777777" w:rsidR="00B33FD7" w:rsidRPr="009D6122" w:rsidRDefault="00B33FD7" w:rsidP="006E1EC0">
      <w:pPr>
        <w:rPr>
          <w:rFonts w:ascii="Arial" w:hAnsi="Arial" w:cs="Arial"/>
          <w:sz w:val="22"/>
          <w:szCs w:val="22"/>
        </w:rPr>
      </w:pPr>
    </w:p>
    <w:p w14:paraId="300B3545" w14:textId="77777777" w:rsidR="0013570E" w:rsidRPr="009D6122" w:rsidRDefault="00B33FD7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  <w:b/>
        </w:rPr>
        <w:t>Roll Call:</w:t>
      </w:r>
      <w:r w:rsidR="000E02FD" w:rsidRPr="009D6122">
        <w:rPr>
          <w:rFonts w:ascii="Arial" w:hAnsi="Arial" w:cs="Arial"/>
        </w:rPr>
        <w:tab/>
      </w:r>
      <w:r w:rsidR="00393083" w:rsidRPr="009D6122">
        <w:rPr>
          <w:rFonts w:ascii="Arial" w:hAnsi="Arial" w:cs="Arial"/>
        </w:rPr>
        <w:tab/>
      </w:r>
    </w:p>
    <w:p w14:paraId="61D30C82" w14:textId="00F906D7" w:rsidR="00B33FD7" w:rsidRPr="009D6122" w:rsidRDefault="0013570E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65650D" w:rsidRPr="009D6122">
        <w:rPr>
          <w:rFonts w:ascii="Arial" w:hAnsi="Arial" w:cs="Arial"/>
        </w:rPr>
        <w:t>Present</w:t>
      </w:r>
      <w:r w:rsidR="007B5854" w:rsidRPr="009D6122">
        <w:rPr>
          <w:rFonts w:ascii="Arial" w:hAnsi="Arial" w:cs="Arial"/>
        </w:rPr>
        <w:t>:</w:t>
      </w:r>
      <w:r w:rsidRPr="009D6122">
        <w:rPr>
          <w:rFonts w:ascii="Arial" w:hAnsi="Arial" w:cs="Arial"/>
        </w:rPr>
        <w:t xml:space="preserve">    </w:t>
      </w:r>
      <w:r w:rsidR="00EA274D" w:rsidRPr="009D6122">
        <w:rPr>
          <w:rFonts w:ascii="Arial" w:hAnsi="Arial" w:cs="Arial"/>
        </w:rPr>
        <w:t>Christie Haverkamp, John Z</w:t>
      </w:r>
      <w:r w:rsidR="00A6422E" w:rsidRPr="009D6122">
        <w:rPr>
          <w:rFonts w:ascii="Arial" w:hAnsi="Arial" w:cs="Arial"/>
        </w:rPr>
        <w:t xml:space="preserve">ima, Terry Dorman, </w:t>
      </w:r>
      <w:r w:rsidR="00EA274D" w:rsidRPr="009D6122">
        <w:rPr>
          <w:rFonts w:ascii="Arial" w:hAnsi="Arial" w:cs="Arial"/>
        </w:rPr>
        <w:t xml:space="preserve">Vikki </w:t>
      </w:r>
      <w:proofErr w:type="spellStart"/>
      <w:r w:rsidR="00EA274D" w:rsidRPr="009D6122">
        <w:rPr>
          <w:rFonts w:ascii="Arial" w:hAnsi="Arial" w:cs="Arial"/>
        </w:rPr>
        <w:t>Bevins</w:t>
      </w:r>
      <w:proofErr w:type="spellEnd"/>
      <w:r w:rsidR="00EA274D" w:rsidRPr="009D6122">
        <w:rPr>
          <w:rFonts w:ascii="Arial" w:hAnsi="Arial" w:cs="Arial"/>
        </w:rPr>
        <w:t xml:space="preserve">, Derek Hoban, </w:t>
      </w:r>
      <w:r w:rsidR="00EA274D" w:rsidRPr="009D6122">
        <w:rPr>
          <w:rFonts w:ascii="Arial" w:hAnsi="Arial" w:cs="Arial"/>
        </w:rPr>
        <w:tab/>
      </w:r>
      <w:r w:rsidR="00EA274D" w:rsidRPr="009D6122">
        <w:rPr>
          <w:rFonts w:ascii="Arial" w:hAnsi="Arial" w:cs="Arial"/>
        </w:rPr>
        <w:tab/>
      </w:r>
      <w:r w:rsidR="00EA274D" w:rsidRPr="009D6122">
        <w:rPr>
          <w:rFonts w:ascii="Arial" w:hAnsi="Arial" w:cs="Arial"/>
        </w:rPr>
        <w:tab/>
        <w:t xml:space="preserve">      </w:t>
      </w:r>
      <w:r w:rsidR="00A6422E" w:rsidRPr="009D6122">
        <w:rPr>
          <w:rFonts w:ascii="Arial" w:hAnsi="Arial" w:cs="Arial"/>
        </w:rPr>
        <w:tab/>
      </w:r>
      <w:r w:rsidR="00A6422E" w:rsidRPr="009D6122">
        <w:rPr>
          <w:rFonts w:ascii="Arial" w:hAnsi="Arial" w:cs="Arial"/>
        </w:rPr>
        <w:tab/>
        <w:t xml:space="preserve">      </w:t>
      </w:r>
      <w:r w:rsidR="00EA274D" w:rsidRPr="009D6122">
        <w:rPr>
          <w:rFonts w:ascii="Arial" w:hAnsi="Arial" w:cs="Arial"/>
        </w:rPr>
        <w:t>Nick McArthur</w:t>
      </w:r>
    </w:p>
    <w:p w14:paraId="18B354A6" w14:textId="72FD01C4" w:rsidR="0013570E" w:rsidRPr="009D6122" w:rsidRDefault="0013570E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  <w:noProof/>
        </w:rPr>
        <w:t>Abesent</w:t>
      </w:r>
      <w:r w:rsidR="007B5854" w:rsidRPr="009D6122">
        <w:rPr>
          <w:rFonts w:ascii="Arial" w:hAnsi="Arial" w:cs="Arial"/>
        </w:rPr>
        <w:t xml:space="preserve">:   </w:t>
      </w:r>
      <w:r w:rsidR="00A6422E" w:rsidRPr="009D6122">
        <w:rPr>
          <w:rFonts w:ascii="Arial" w:hAnsi="Arial" w:cs="Arial"/>
        </w:rPr>
        <w:t>Allan Haugo</w:t>
      </w:r>
    </w:p>
    <w:p w14:paraId="565B5B12" w14:textId="065845BC" w:rsidR="00B33FD7" w:rsidRPr="009D6122" w:rsidRDefault="00B33FD7" w:rsidP="00443B7A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="00DD5781" w:rsidRPr="009D6122">
        <w:rPr>
          <w:rFonts w:ascii="Arial" w:hAnsi="Arial" w:cs="Arial"/>
        </w:rPr>
        <w:tab/>
      </w:r>
      <w:r w:rsidR="0065650D" w:rsidRPr="009D6122">
        <w:rPr>
          <w:rFonts w:ascii="Arial" w:hAnsi="Arial" w:cs="Arial"/>
        </w:rPr>
        <w:tab/>
      </w:r>
      <w:r w:rsidR="0065650D"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="000E02FD" w:rsidRPr="009D6122">
        <w:rPr>
          <w:rFonts w:ascii="Arial" w:hAnsi="Arial" w:cs="Arial"/>
        </w:rPr>
        <w:tab/>
      </w:r>
      <w:r w:rsidR="000E02FD" w:rsidRPr="009D6122">
        <w:rPr>
          <w:rFonts w:ascii="Arial" w:hAnsi="Arial" w:cs="Arial"/>
        </w:rPr>
        <w:tab/>
      </w:r>
      <w:r w:rsidR="00657219" w:rsidRPr="009D6122">
        <w:rPr>
          <w:rFonts w:ascii="Arial" w:hAnsi="Arial" w:cs="Arial"/>
        </w:rPr>
        <w:tab/>
      </w:r>
      <w:r w:rsidR="0013570E" w:rsidRPr="009D6122">
        <w:rPr>
          <w:rFonts w:ascii="Arial" w:hAnsi="Arial" w:cs="Arial"/>
        </w:rPr>
        <w:tab/>
        <w:t xml:space="preserve">       </w:t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</w:p>
    <w:p w14:paraId="40414FC6" w14:textId="034E723F" w:rsidR="00A760F9" w:rsidRPr="009D6122" w:rsidRDefault="00A50623" w:rsidP="00A760F9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C80E92">
        <w:rPr>
          <w:rFonts w:ascii="Arial" w:hAnsi="Arial" w:cs="Arial"/>
        </w:rPr>
        <w:t>A m</w:t>
      </w:r>
      <w:r w:rsidR="00B33FD7" w:rsidRPr="009D6122">
        <w:rPr>
          <w:rFonts w:ascii="Arial" w:hAnsi="Arial" w:cs="Arial"/>
        </w:rPr>
        <w:t xml:space="preserve">otion </w:t>
      </w:r>
      <w:r w:rsidR="00C42081" w:rsidRPr="009D6122">
        <w:rPr>
          <w:rFonts w:ascii="Arial" w:hAnsi="Arial" w:cs="Arial"/>
        </w:rPr>
        <w:t xml:space="preserve">introduced </w:t>
      </w:r>
      <w:r w:rsidR="00B33FD7" w:rsidRPr="009D6122">
        <w:rPr>
          <w:rFonts w:ascii="Arial" w:hAnsi="Arial" w:cs="Arial"/>
        </w:rPr>
        <w:t>by</w:t>
      </w:r>
      <w:r w:rsidR="009B042F" w:rsidRPr="009D6122">
        <w:rPr>
          <w:rFonts w:ascii="Arial" w:hAnsi="Arial" w:cs="Arial"/>
        </w:rPr>
        <w:t xml:space="preserve"> </w:t>
      </w:r>
      <w:r w:rsidR="00EA1B41">
        <w:rPr>
          <w:rFonts w:ascii="Arial" w:hAnsi="Arial" w:cs="Arial"/>
        </w:rPr>
        <w:t>Terry Dorman</w:t>
      </w:r>
      <w:r w:rsidR="00954B06" w:rsidRPr="009D6122">
        <w:rPr>
          <w:rFonts w:ascii="Arial" w:hAnsi="Arial" w:cs="Arial"/>
        </w:rPr>
        <w:t>,</w:t>
      </w:r>
      <w:r w:rsidR="009B042F" w:rsidRPr="009D6122">
        <w:rPr>
          <w:rFonts w:ascii="Arial" w:hAnsi="Arial" w:cs="Arial"/>
        </w:rPr>
        <w:t xml:space="preserve"> </w:t>
      </w:r>
      <w:r w:rsidR="00954B06" w:rsidRPr="009D6122">
        <w:rPr>
          <w:rFonts w:ascii="Arial" w:hAnsi="Arial" w:cs="Arial"/>
        </w:rPr>
        <w:t>m</w:t>
      </w:r>
      <w:r w:rsidR="00A6422E" w:rsidRPr="009D6122">
        <w:rPr>
          <w:rFonts w:ascii="Arial" w:hAnsi="Arial" w:cs="Arial"/>
        </w:rPr>
        <w:t xml:space="preserve">otion second by </w:t>
      </w:r>
      <w:r w:rsidR="00EA1B41">
        <w:rPr>
          <w:rFonts w:ascii="Arial" w:hAnsi="Arial" w:cs="Arial"/>
        </w:rPr>
        <w:t>John Zima</w:t>
      </w:r>
      <w:r w:rsidR="00DE1D70" w:rsidRPr="009D6122">
        <w:rPr>
          <w:rFonts w:ascii="Arial" w:hAnsi="Arial" w:cs="Arial"/>
        </w:rPr>
        <w:t>, to approve May 15</w:t>
      </w:r>
      <w:r w:rsidR="005711DE" w:rsidRPr="009D6122">
        <w:rPr>
          <w:rFonts w:ascii="Arial" w:hAnsi="Arial" w:cs="Arial"/>
        </w:rPr>
        <w:t xml:space="preserve">, </w:t>
      </w:r>
      <w:r w:rsidR="00DE1D70" w:rsidRPr="009D6122">
        <w:rPr>
          <w:rFonts w:ascii="Arial" w:hAnsi="Arial" w:cs="Arial"/>
        </w:rPr>
        <w:t>2019</w:t>
      </w:r>
      <w:r w:rsidR="001B4E46" w:rsidRPr="009D6122">
        <w:rPr>
          <w:rFonts w:ascii="Arial" w:hAnsi="Arial" w:cs="Arial"/>
        </w:rPr>
        <w:t>,</w:t>
      </w:r>
      <w:r w:rsidR="00954B06" w:rsidRPr="009D6122">
        <w:rPr>
          <w:rFonts w:ascii="Arial" w:hAnsi="Arial" w:cs="Arial"/>
        </w:rPr>
        <w:t xml:space="preserve"> </w:t>
      </w:r>
      <w:r w:rsidR="00A6422E" w:rsidRPr="009D6122">
        <w:rPr>
          <w:rFonts w:ascii="Arial" w:hAnsi="Arial" w:cs="Arial"/>
        </w:rPr>
        <w:tab/>
      </w:r>
      <w:r w:rsidR="00EA1B41">
        <w:rPr>
          <w:rFonts w:ascii="Arial" w:hAnsi="Arial" w:cs="Arial"/>
        </w:rPr>
        <w:t xml:space="preserve">Special Meeting ICS </w:t>
      </w:r>
      <w:r w:rsidR="00954B06" w:rsidRPr="009D6122">
        <w:rPr>
          <w:rFonts w:ascii="Arial" w:hAnsi="Arial" w:cs="Arial"/>
        </w:rPr>
        <w:t>agenda</w:t>
      </w:r>
      <w:r w:rsidR="00A760F9" w:rsidRPr="009D6122">
        <w:rPr>
          <w:rFonts w:ascii="Arial" w:hAnsi="Arial" w:cs="Arial"/>
        </w:rPr>
        <w:t xml:space="preserve"> </w:t>
      </w:r>
      <w:r w:rsidR="00EA1B41">
        <w:rPr>
          <w:rFonts w:ascii="Arial" w:hAnsi="Arial" w:cs="Arial"/>
        </w:rPr>
        <w:t xml:space="preserve"> as presented (Action)</w:t>
      </w:r>
    </w:p>
    <w:p w14:paraId="09C196E3" w14:textId="631D4472" w:rsidR="00CB3A33" w:rsidRPr="009D6122" w:rsidRDefault="00954B06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 xml:space="preserve"> </w:t>
      </w:r>
    </w:p>
    <w:p w14:paraId="62C631AB" w14:textId="77777777" w:rsidR="00B33FD7" w:rsidRPr="009D6122" w:rsidRDefault="00CB3A33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B33FD7" w:rsidRPr="009D6122">
        <w:rPr>
          <w:rFonts w:ascii="Arial" w:hAnsi="Arial" w:cs="Arial"/>
        </w:rPr>
        <w:t>Motion carried unanimously.</w:t>
      </w:r>
    </w:p>
    <w:p w14:paraId="085898C6" w14:textId="77777777" w:rsidR="008B4452" w:rsidRPr="009D6122" w:rsidRDefault="00B33FD7" w:rsidP="00B33FD7">
      <w:pPr>
        <w:pStyle w:val="NoSpacing"/>
        <w:ind w:left="720" w:hanging="720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</w:p>
    <w:p w14:paraId="49E99143" w14:textId="473D63CB" w:rsidR="00B33FD7" w:rsidRPr="009D6122" w:rsidRDefault="00EA1B41" w:rsidP="00B33FD7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7</w:t>
      </w:r>
      <w:r w:rsidR="00B33FD7" w:rsidRPr="009D6122">
        <w:rPr>
          <w:rFonts w:ascii="Arial" w:hAnsi="Arial" w:cs="Arial"/>
          <w:b/>
        </w:rPr>
        <w:t xml:space="preserve">.0 </w:t>
      </w:r>
      <w:r w:rsidR="006D3214" w:rsidRPr="009D6122">
        <w:rPr>
          <w:rFonts w:ascii="Arial" w:hAnsi="Arial" w:cs="Arial"/>
          <w:b/>
        </w:rPr>
        <w:t xml:space="preserve">    </w:t>
      </w:r>
      <w:r w:rsidR="00B33FD7" w:rsidRPr="009D6122">
        <w:rPr>
          <w:rFonts w:ascii="Arial" w:hAnsi="Arial" w:cs="Arial"/>
          <w:b/>
        </w:rPr>
        <w:t>NEW BUSINESS:</w:t>
      </w:r>
      <w:r>
        <w:rPr>
          <w:rFonts w:ascii="Arial" w:hAnsi="Arial" w:cs="Arial"/>
          <w:b/>
        </w:rPr>
        <w:t xml:space="preserve"> (Discussion/Action)</w:t>
      </w:r>
    </w:p>
    <w:p w14:paraId="37C056E0" w14:textId="54B5F6EB" w:rsidR="00EA1B41" w:rsidRDefault="008221C7" w:rsidP="00EA1B41">
      <w:pPr>
        <w:pStyle w:val="Normal1"/>
        <w:rPr>
          <w:b/>
          <w:color w:val="auto"/>
          <w:szCs w:val="22"/>
        </w:rPr>
      </w:pPr>
      <w:r w:rsidRPr="009D6122">
        <w:rPr>
          <w:b/>
          <w:color w:val="auto"/>
          <w:szCs w:val="22"/>
        </w:rPr>
        <w:tab/>
      </w:r>
      <w:r w:rsidRPr="009D6122">
        <w:rPr>
          <w:b/>
          <w:color w:val="auto"/>
          <w:szCs w:val="22"/>
        </w:rPr>
        <w:tab/>
      </w:r>
      <w:r w:rsidR="00EA1B41">
        <w:rPr>
          <w:b/>
          <w:color w:val="auto"/>
          <w:szCs w:val="22"/>
        </w:rPr>
        <w:t>7.1</w:t>
      </w:r>
      <w:r w:rsidR="00EA1B41">
        <w:rPr>
          <w:b/>
          <w:color w:val="auto"/>
          <w:szCs w:val="22"/>
        </w:rPr>
        <w:tab/>
        <w:t xml:space="preserve">Review Budgets for existing </w:t>
      </w:r>
      <w:proofErr w:type="spellStart"/>
      <w:r w:rsidR="00EA1B41">
        <w:rPr>
          <w:b/>
          <w:color w:val="auto"/>
          <w:szCs w:val="22"/>
        </w:rPr>
        <w:t>Vacility</w:t>
      </w:r>
      <w:proofErr w:type="spellEnd"/>
      <w:r w:rsidR="00EA1B41">
        <w:rPr>
          <w:b/>
          <w:color w:val="auto"/>
          <w:szCs w:val="22"/>
        </w:rPr>
        <w:t xml:space="preserve"> Needs (Discussion)</w:t>
      </w:r>
    </w:p>
    <w:p w14:paraId="408CF2C1" w14:textId="63CE65C4" w:rsidR="00EA1B41" w:rsidRDefault="00EA1B41" w:rsidP="00EA1B41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  <w:t>7.2</w:t>
      </w:r>
      <w:r>
        <w:rPr>
          <w:b/>
          <w:color w:val="auto"/>
          <w:szCs w:val="22"/>
        </w:rPr>
        <w:tab/>
        <w:t>Grade Structure Exercise (Discussion)</w:t>
      </w:r>
    </w:p>
    <w:p w14:paraId="62C46037" w14:textId="201EFB3E" w:rsidR="0030650D" w:rsidRDefault="00EA1B41" w:rsidP="00EA1B41">
      <w:pPr>
        <w:pStyle w:val="Normal1"/>
        <w:rPr>
          <w:b/>
          <w:color w:val="auto"/>
          <w:szCs w:val="22"/>
        </w:rPr>
      </w:pP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  <w:t>7.3</w:t>
      </w:r>
      <w:r>
        <w:rPr>
          <w:b/>
          <w:color w:val="auto"/>
          <w:szCs w:val="22"/>
        </w:rPr>
        <w:tab/>
        <w:t>Priority Exercise (Discussion)</w:t>
      </w:r>
    </w:p>
    <w:p w14:paraId="4D1C41C1" w14:textId="5BA69E0C" w:rsidR="001C6B52" w:rsidRPr="009D6122" w:rsidRDefault="00EA1B41" w:rsidP="00EA1B41">
      <w:pPr>
        <w:pStyle w:val="Normal1"/>
        <w:rPr>
          <w:color w:val="auto"/>
          <w:szCs w:val="22"/>
        </w:rPr>
      </w:pPr>
      <w:r>
        <w:rPr>
          <w:b/>
          <w:color w:val="auto"/>
          <w:szCs w:val="22"/>
        </w:rPr>
        <w:tab/>
      </w:r>
      <w:r>
        <w:rPr>
          <w:b/>
          <w:color w:val="auto"/>
          <w:szCs w:val="22"/>
        </w:rPr>
        <w:tab/>
        <w:t>7.4</w:t>
      </w:r>
      <w:r>
        <w:rPr>
          <w:b/>
          <w:color w:val="auto"/>
          <w:szCs w:val="22"/>
        </w:rPr>
        <w:tab/>
        <w:t>Solution Discussions (Discussion)</w:t>
      </w:r>
      <w:r>
        <w:rPr>
          <w:b/>
          <w:color w:val="auto"/>
          <w:szCs w:val="22"/>
        </w:rPr>
        <w:tab/>
      </w:r>
    </w:p>
    <w:p w14:paraId="501375FC" w14:textId="77777777" w:rsidR="00B33FD7" w:rsidRPr="009D6122" w:rsidRDefault="00B33FD7" w:rsidP="00B33FD7">
      <w:pPr>
        <w:pStyle w:val="Normal1"/>
        <w:rPr>
          <w:color w:val="auto"/>
          <w:szCs w:val="22"/>
        </w:rPr>
      </w:pPr>
    </w:p>
    <w:p w14:paraId="070472AF" w14:textId="0991A199" w:rsidR="001B31A9" w:rsidRPr="009D6122" w:rsidRDefault="001B31A9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B33FD7" w:rsidRPr="009D6122">
        <w:rPr>
          <w:rFonts w:ascii="Arial" w:hAnsi="Arial" w:cs="Arial"/>
        </w:rPr>
        <w:t xml:space="preserve">Motion introduced by </w:t>
      </w:r>
      <w:r w:rsidR="00EA1B41">
        <w:rPr>
          <w:rFonts w:ascii="Arial" w:hAnsi="Arial" w:cs="Arial"/>
        </w:rPr>
        <w:t>John Zima</w:t>
      </w:r>
      <w:r w:rsidR="00B33FD7" w:rsidRPr="009D6122">
        <w:rPr>
          <w:rFonts w:ascii="Arial" w:hAnsi="Arial" w:cs="Arial"/>
        </w:rPr>
        <w:t xml:space="preserve">, seconded by </w:t>
      </w:r>
      <w:r w:rsidR="00E75E7A">
        <w:rPr>
          <w:rFonts w:ascii="Arial" w:hAnsi="Arial" w:cs="Arial"/>
        </w:rPr>
        <w:t>Terry Dorman</w:t>
      </w:r>
      <w:r w:rsidR="00FB5CF0" w:rsidRPr="009D6122">
        <w:rPr>
          <w:rFonts w:ascii="Arial" w:hAnsi="Arial" w:cs="Arial"/>
        </w:rPr>
        <w:t>,</w:t>
      </w:r>
      <w:r w:rsidR="00B33FD7" w:rsidRPr="009D6122">
        <w:rPr>
          <w:rFonts w:ascii="Arial" w:hAnsi="Arial" w:cs="Arial"/>
        </w:rPr>
        <w:t xml:space="preserve"> to adjourn</w:t>
      </w:r>
      <w:r w:rsidR="00FB5C14" w:rsidRPr="009D6122">
        <w:rPr>
          <w:rFonts w:ascii="Arial" w:hAnsi="Arial" w:cs="Arial"/>
        </w:rPr>
        <w:t xml:space="preserve"> the</w:t>
      </w:r>
      <w:r w:rsidR="00B33FD7" w:rsidRPr="009D6122">
        <w:rPr>
          <w:rFonts w:ascii="Arial" w:hAnsi="Arial" w:cs="Arial"/>
        </w:rPr>
        <w:t xml:space="preserve"> </w:t>
      </w:r>
      <w:r w:rsidR="00B33FD7" w:rsidRPr="009D6122">
        <w:rPr>
          <w:rFonts w:ascii="Arial" w:hAnsi="Arial" w:cs="Arial"/>
          <w:noProof/>
        </w:rPr>
        <w:t>meeting</w:t>
      </w:r>
      <w:r w:rsidR="003D0DC0" w:rsidRPr="009D6122">
        <w:rPr>
          <w:rFonts w:ascii="Arial" w:hAnsi="Arial" w:cs="Arial"/>
          <w:noProof/>
        </w:rPr>
        <w:t xml:space="preserve"> at</w:t>
      </w:r>
      <w:r w:rsidR="00A12637" w:rsidRPr="009D6122">
        <w:rPr>
          <w:rFonts w:ascii="Arial" w:hAnsi="Arial" w:cs="Arial"/>
        </w:rPr>
        <w:t xml:space="preserve"> </w:t>
      </w:r>
      <w:r w:rsidR="00EA1B41">
        <w:rPr>
          <w:rFonts w:ascii="Arial" w:hAnsi="Arial" w:cs="Arial"/>
          <w:noProof/>
        </w:rPr>
        <w:t>8:3</w:t>
      </w:r>
      <w:r w:rsidR="00E75E7A">
        <w:rPr>
          <w:rFonts w:ascii="Arial" w:hAnsi="Arial" w:cs="Arial"/>
          <w:noProof/>
        </w:rPr>
        <w:t xml:space="preserve">8 </w:t>
      </w:r>
      <w:r w:rsidR="00F92DF8" w:rsidRPr="009D6122">
        <w:rPr>
          <w:rFonts w:ascii="Arial" w:hAnsi="Arial" w:cs="Arial"/>
          <w:noProof/>
        </w:rPr>
        <w:t>P.M.</w:t>
      </w:r>
    </w:p>
    <w:p w14:paraId="50B05DDE" w14:textId="77777777" w:rsidR="00B33FD7" w:rsidRDefault="001B31A9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B33FD7" w:rsidRPr="009D6122">
        <w:rPr>
          <w:rFonts w:ascii="Arial" w:hAnsi="Arial" w:cs="Arial"/>
        </w:rPr>
        <w:t xml:space="preserve">Motion carried unanimously. </w:t>
      </w:r>
      <w:r w:rsidR="00B33FD7" w:rsidRPr="009D6122">
        <w:rPr>
          <w:rFonts w:ascii="Arial" w:hAnsi="Arial" w:cs="Arial"/>
        </w:rPr>
        <w:tab/>
      </w:r>
    </w:p>
    <w:p w14:paraId="32F115E4" w14:textId="77777777" w:rsidR="00EA1B41" w:rsidRDefault="00EA1B41" w:rsidP="00B33FD7">
      <w:pPr>
        <w:pStyle w:val="NoSpacing"/>
        <w:rPr>
          <w:rFonts w:ascii="Arial" w:hAnsi="Arial" w:cs="Arial"/>
        </w:rPr>
      </w:pPr>
    </w:p>
    <w:p w14:paraId="65E1A537" w14:textId="77777777" w:rsidR="00EA1B41" w:rsidRDefault="00EA1B41" w:rsidP="00B33FD7">
      <w:pPr>
        <w:pStyle w:val="NoSpacing"/>
        <w:rPr>
          <w:rFonts w:ascii="Arial" w:hAnsi="Arial" w:cs="Arial"/>
        </w:rPr>
      </w:pPr>
    </w:p>
    <w:p w14:paraId="3C60F5B3" w14:textId="77777777" w:rsidR="002124FC" w:rsidRDefault="002124FC" w:rsidP="00B33FD7">
      <w:pPr>
        <w:pStyle w:val="NoSpacing"/>
        <w:rPr>
          <w:rFonts w:ascii="Arial" w:hAnsi="Arial" w:cs="Arial"/>
        </w:rPr>
      </w:pPr>
    </w:p>
    <w:p w14:paraId="6EBEAE04" w14:textId="77777777" w:rsidR="002124FC" w:rsidRDefault="002124FC" w:rsidP="00B33FD7">
      <w:pPr>
        <w:pStyle w:val="NoSpacing"/>
        <w:rPr>
          <w:rFonts w:ascii="Arial" w:hAnsi="Arial" w:cs="Arial"/>
        </w:rPr>
      </w:pPr>
    </w:p>
    <w:p w14:paraId="2426AF10" w14:textId="77777777" w:rsidR="002124FC" w:rsidRPr="009D6122" w:rsidRDefault="002124FC" w:rsidP="00B33FD7">
      <w:pPr>
        <w:pStyle w:val="NoSpacing"/>
        <w:rPr>
          <w:rFonts w:ascii="Arial" w:hAnsi="Arial" w:cs="Arial"/>
        </w:rPr>
      </w:pPr>
      <w:bookmarkStart w:id="0" w:name="_GoBack"/>
      <w:bookmarkEnd w:id="0"/>
    </w:p>
    <w:p w14:paraId="0F4978FF" w14:textId="0EAA429D" w:rsidR="00D279EC" w:rsidRPr="009D6122" w:rsidRDefault="00D279EC" w:rsidP="009011D0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  <w:t>______________________________</w:t>
      </w:r>
    </w:p>
    <w:p w14:paraId="34CA284C" w14:textId="54CF9931" w:rsidR="00D279EC" w:rsidRPr="009D6122" w:rsidRDefault="00D279EC" w:rsidP="009011D0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  <w:t xml:space="preserve"> Clerk</w:t>
      </w:r>
    </w:p>
    <w:p w14:paraId="360935B9" w14:textId="77777777" w:rsidR="00F565BD" w:rsidRPr="005711DE" w:rsidRDefault="00F565BD">
      <w:pPr>
        <w:pStyle w:val="NoSpacing"/>
        <w:rPr>
          <w:rFonts w:ascii="Arial" w:hAnsi="Arial" w:cs="Arial"/>
        </w:rPr>
      </w:pPr>
    </w:p>
    <w:sectPr w:rsidR="00F565BD" w:rsidRPr="005711DE" w:rsidSect="00D279EC">
      <w:pgSz w:w="12240" w:h="15840" w:code="1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3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zc3MDIzNLE0MLMyUdpeDU4uLM/DyQAhOjWgAH1x93LQAAAA=="/>
  </w:docVars>
  <w:rsids>
    <w:rsidRoot w:val="00B33FD7"/>
    <w:rsid w:val="00007543"/>
    <w:rsid w:val="00011C07"/>
    <w:rsid w:val="000122E2"/>
    <w:rsid w:val="000125C1"/>
    <w:rsid w:val="00024135"/>
    <w:rsid w:val="00024D9A"/>
    <w:rsid w:val="00045089"/>
    <w:rsid w:val="00057494"/>
    <w:rsid w:val="000604BF"/>
    <w:rsid w:val="00061BA4"/>
    <w:rsid w:val="00071F0D"/>
    <w:rsid w:val="00074056"/>
    <w:rsid w:val="00082575"/>
    <w:rsid w:val="000B0B9D"/>
    <w:rsid w:val="000C0473"/>
    <w:rsid w:val="000C2185"/>
    <w:rsid w:val="000D28B6"/>
    <w:rsid w:val="000D2EA6"/>
    <w:rsid w:val="000D3286"/>
    <w:rsid w:val="000D6939"/>
    <w:rsid w:val="000E02FD"/>
    <w:rsid w:val="000F008C"/>
    <w:rsid w:val="000F2FB1"/>
    <w:rsid w:val="0010128F"/>
    <w:rsid w:val="00110547"/>
    <w:rsid w:val="00111010"/>
    <w:rsid w:val="0013570E"/>
    <w:rsid w:val="00142E78"/>
    <w:rsid w:val="001475F1"/>
    <w:rsid w:val="0014768C"/>
    <w:rsid w:val="00150B70"/>
    <w:rsid w:val="00157EB4"/>
    <w:rsid w:val="00185BAC"/>
    <w:rsid w:val="001967D4"/>
    <w:rsid w:val="001B2B7C"/>
    <w:rsid w:val="001B31A9"/>
    <w:rsid w:val="001B4E46"/>
    <w:rsid w:val="001B7D01"/>
    <w:rsid w:val="001C6B52"/>
    <w:rsid w:val="001D1F55"/>
    <w:rsid w:val="001D2183"/>
    <w:rsid w:val="001D6BD2"/>
    <w:rsid w:val="001F1BD8"/>
    <w:rsid w:val="00201A37"/>
    <w:rsid w:val="00204E2D"/>
    <w:rsid w:val="002124FC"/>
    <w:rsid w:val="0021656C"/>
    <w:rsid w:val="0023132A"/>
    <w:rsid w:val="00232ADE"/>
    <w:rsid w:val="00234620"/>
    <w:rsid w:val="00240B81"/>
    <w:rsid w:val="00242E53"/>
    <w:rsid w:val="00254DD8"/>
    <w:rsid w:val="00255252"/>
    <w:rsid w:val="002649E8"/>
    <w:rsid w:val="002A04C8"/>
    <w:rsid w:val="002A7BE0"/>
    <w:rsid w:val="002C347D"/>
    <w:rsid w:val="002D4FFD"/>
    <w:rsid w:val="002D5DB9"/>
    <w:rsid w:val="002E1AFE"/>
    <w:rsid w:val="002E3B97"/>
    <w:rsid w:val="002E48A5"/>
    <w:rsid w:val="002E50F3"/>
    <w:rsid w:val="002E62FA"/>
    <w:rsid w:val="002F2025"/>
    <w:rsid w:val="002F6E27"/>
    <w:rsid w:val="0030650D"/>
    <w:rsid w:val="00312B0E"/>
    <w:rsid w:val="00317561"/>
    <w:rsid w:val="00345011"/>
    <w:rsid w:val="00346F58"/>
    <w:rsid w:val="003630E5"/>
    <w:rsid w:val="00363B8D"/>
    <w:rsid w:val="00376D9E"/>
    <w:rsid w:val="00377E45"/>
    <w:rsid w:val="00381E91"/>
    <w:rsid w:val="003820DC"/>
    <w:rsid w:val="00393083"/>
    <w:rsid w:val="003A7D8C"/>
    <w:rsid w:val="003B4DAD"/>
    <w:rsid w:val="003C64FE"/>
    <w:rsid w:val="003D0DC0"/>
    <w:rsid w:val="004041D2"/>
    <w:rsid w:val="00405B39"/>
    <w:rsid w:val="004103B3"/>
    <w:rsid w:val="00410703"/>
    <w:rsid w:val="004138AD"/>
    <w:rsid w:val="004207B0"/>
    <w:rsid w:val="00426993"/>
    <w:rsid w:val="004339D7"/>
    <w:rsid w:val="00436A41"/>
    <w:rsid w:val="00443B7A"/>
    <w:rsid w:val="00451630"/>
    <w:rsid w:val="00451D39"/>
    <w:rsid w:val="004543D8"/>
    <w:rsid w:val="0045577C"/>
    <w:rsid w:val="00462AC3"/>
    <w:rsid w:val="0046490B"/>
    <w:rsid w:val="00483540"/>
    <w:rsid w:val="004871E6"/>
    <w:rsid w:val="00491F40"/>
    <w:rsid w:val="004921C8"/>
    <w:rsid w:val="004A104F"/>
    <w:rsid w:val="004B6536"/>
    <w:rsid w:val="004C2CEB"/>
    <w:rsid w:val="004C5BB6"/>
    <w:rsid w:val="004D0CF5"/>
    <w:rsid w:val="004D750F"/>
    <w:rsid w:val="004D78C2"/>
    <w:rsid w:val="004D7FDA"/>
    <w:rsid w:val="004E2B94"/>
    <w:rsid w:val="004E6C9C"/>
    <w:rsid w:val="004F0546"/>
    <w:rsid w:val="004F24AD"/>
    <w:rsid w:val="004F2D17"/>
    <w:rsid w:val="005040E0"/>
    <w:rsid w:val="00514CAC"/>
    <w:rsid w:val="00515751"/>
    <w:rsid w:val="005236EB"/>
    <w:rsid w:val="005309F6"/>
    <w:rsid w:val="005355FA"/>
    <w:rsid w:val="00540A80"/>
    <w:rsid w:val="00547CB5"/>
    <w:rsid w:val="00551282"/>
    <w:rsid w:val="00555B00"/>
    <w:rsid w:val="00562402"/>
    <w:rsid w:val="00563EFA"/>
    <w:rsid w:val="005664F0"/>
    <w:rsid w:val="00566E62"/>
    <w:rsid w:val="005711DE"/>
    <w:rsid w:val="00585B4D"/>
    <w:rsid w:val="005A068B"/>
    <w:rsid w:val="005A12B3"/>
    <w:rsid w:val="005B58B8"/>
    <w:rsid w:val="005C4213"/>
    <w:rsid w:val="005D3AED"/>
    <w:rsid w:val="005D4F12"/>
    <w:rsid w:val="005F010A"/>
    <w:rsid w:val="005F051E"/>
    <w:rsid w:val="005F48E6"/>
    <w:rsid w:val="006067A9"/>
    <w:rsid w:val="006219A8"/>
    <w:rsid w:val="00635146"/>
    <w:rsid w:val="00635806"/>
    <w:rsid w:val="00636C22"/>
    <w:rsid w:val="00643701"/>
    <w:rsid w:val="00643B0C"/>
    <w:rsid w:val="006533F2"/>
    <w:rsid w:val="0065650D"/>
    <w:rsid w:val="00657219"/>
    <w:rsid w:val="00666B78"/>
    <w:rsid w:val="00670B31"/>
    <w:rsid w:val="006723E5"/>
    <w:rsid w:val="00672D49"/>
    <w:rsid w:val="006757E0"/>
    <w:rsid w:val="00677E0A"/>
    <w:rsid w:val="00685869"/>
    <w:rsid w:val="00685F6F"/>
    <w:rsid w:val="0069797F"/>
    <w:rsid w:val="006A1A78"/>
    <w:rsid w:val="006A4BE8"/>
    <w:rsid w:val="006A7109"/>
    <w:rsid w:val="006B56FD"/>
    <w:rsid w:val="006C0A16"/>
    <w:rsid w:val="006C4960"/>
    <w:rsid w:val="006D3214"/>
    <w:rsid w:val="006E16CC"/>
    <w:rsid w:val="006E1EC0"/>
    <w:rsid w:val="006F677E"/>
    <w:rsid w:val="00703A64"/>
    <w:rsid w:val="0070776A"/>
    <w:rsid w:val="00735117"/>
    <w:rsid w:val="00752E6C"/>
    <w:rsid w:val="007650D5"/>
    <w:rsid w:val="00767755"/>
    <w:rsid w:val="007863B0"/>
    <w:rsid w:val="00786A00"/>
    <w:rsid w:val="0079148D"/>
    <w:rsid w:val="00792432"/>
    <w:rsid w:val="0079318E"/>
    <w:rsid w:val="007A3B33"/>
    <w:rsid w:val="007A60AB"/>
    <w:rsid w:val="007A69AF"/>
    <w:rsid w:val="007A75D1"/>
    <w:rsid w:val="007B305A"/>
    <w:rsid w:val="007B5854"/>
    <w:rsid w:val="007B709B"/>
    <w:rsid w:val="007D2C93"/>
    <w:rsid w:val="007E27F0"/>
    <w:rsid w:val="00802201"/>
    <w:rsid w:val="0080433C"/>
    <w:rsid w:val="00806295"/>
    <w:rsid w:val="008114D8"/>
    <w:rsid w:val="00811943"/>
    <w:rsid w:val="0082046B"/>
    <w:rsid w:val="008221C7"/>
    <w:rsid w:val="0082651F"/>
    <w:rsid w:val="00832250"/>
    <w:rsid w:val="008341F0"/>
    <w:rsid w:val="008352AD"/>
    <w:rsid w:val="00836248"/>
    <w:rsid w:val="00837161"/>
    <w:rsid w:val="00847258"/>
    <w:rsid w:val="00852480"/>
    <w:rsid w:val="00853E30"/>
    <w:rsid w:val="00855517"/>
    <w:rsid w:val="00862B34"/>
    <w:rsid w:val="00867F23"/>
    <w:rsid w:val="0087121E"/>
    <w:rsid w:val="00875A81"/>
    <w:rsid w:val="00876151"/>
    <w:rsid w:val="00877412"/>
    <w:rsid w:val="008816E6"/>
    <w:rsid w:val="00882835"/>
    <w:rsid w:val="008871CC"/>
    <w:rsid w:val="008B4452"/>
    <w:rsid w:val="008C0E94"/>
    <w:rsid w:val="008E77D4"/>
    <w:rsid w:val="008F7839"/>
    <w:rsid w:val="009011D0"/>
    <w:rsid w:val="009333F6"/>
    <w:rsid w:val="009453A2"/>
    <w:rsid w:val="009508F6"/>
    <w:rsid w:val="00951ED5"/>
    <w:rsid w:val="00954B06"/>
    <w:rsid w:val="00986CD6"/>
    <w:rsid w:val="0099218B"/>
    <w:rsid w:val="00993958"/>
    <w:rsid w:val="00997E5B"/>
    <w:rsid w:val="009A10A4"/>
    <w:rsid w:val="009A55C7"/>
    <w:rsid w:val="009B042F"/>
    <w:rsid w:val="009B2ED0"/>
    <w:rsid w:val="009B4C1B"/>
    <w:rsid w:val="009D331F"/>
    <w:rsid w:val="009D4A5C"/>
    <w:rsid w:val="009D6122"/>
    <w:rsid w:val="009E0517"/>
    <w:rsid w:val="009E2967"/>
    <w:rsid w:val="009E34CC"/>
    <w:rsid w:val="00A0130B"/>
    <w:rsid w:val="00A12637"/>
    <w:rsid w:val="00A143DD"/>
    <w:rsid w:val="00A1578E"/>
    <w:rsid w:val="00A168F5"/>
    <w:rsid w:val="00A22524"/>
    <w:rsid w:val="00A27870"/>
    <w:rsid w:val="00A27DD2"/>
    <w:rsid w:val="00A3126C"/>
    <w:rsid w:val="00A33CF8"/>
    <w:rsid w:val="00A35C10"/>
    <w:rsid w:val="00A374B6"/>
    <w:rsid w:val="00A50623"/>
    <w:rsid w:val="00A514A1"/>
    <w:rsid w:val="00A6422E"/>
    <w:rsid w:val="00A71F6E"/>
    <w:rsid w:val="00A751FE"/>
    <w:rsid w:val="00A75D2E"/>
    <w:rsid w:val="00A760F9"/>
    <w:rsid w:val="00A76C9F"/>
    <w:rsid w:val="00A77B23"/>
    <w:rsid w:val="00A81FB9"/>
    <w:rsid w:val="00A83214"/>
    <w:rsid w:val="00A83690"/>
    <w:rsid w:val="00A93C6F"/>
    <w:rsid w:val="00AA6458"/>
    <w:rsid w:val="00AC6033"/>
    <w:rsid w:val="00AD0F2D"/>
    <w:rsid w:val="00AD1CAA"/>
    <w:rsid w:val="00AD35E3"/>
    <w:rsid w:val="00AD503D"/>
    <w:rsid w:val="00AE0ADB"/>
    <w:rsid w:val="00AE65CC"/>
    <w:rsid w:val="00AF3966"/>
    <w:rsid w:val="00AF6627"/>
    <w:rsid w:val="00B0292D"/>
    <w:rsid w:val="00B07558"/>
    <w:rsid w:val="00B102B4"/>
    <w:rsid w:val="00B15AB7"/>
    <w:rsid w:val="00B2190D"/>
    <w:rsid w:val="00B33FD7"/>
    <w:rsid w:val="00B4294A"/>
    <w:rsid w:val="00B43837"/>
    <w:rsid w:val="00B44953"/>
    <w:rsid w:val="00B5094C"/>
    <w:rsid w:val="00B51860"/>
    <w:rsid w:val="00B51A7A"/>
    <w:rsid w:val="00B5217B"/>
    <w:rsid w:val="00B52963"/>
    <w:rsid w:val="00B61664"/>
    <w:rsid w:val="00B66083"/>
    <w:rsid w:val="00B66ED5"/>
    <w:rsid w:val="00B739C8"/>
    <w:rsid w:val="00B741DB"/>
    <w:rsid w:val="00B8455E"/>
    <w:rsid w:val="00B91DD6"/>
    <w:rsid w:val="00B936B3"/>
    <w:rsid w:val="00BA11CF"/>
    <w:rsid w:val="00BA3754"/>
    <w:rsid w:val="00BA43AA"/>
    <w:rsid w:val="00BB2878"/>
    <w:rsid w:val="00BB6D98"/>
    <w:rsid w:val="00BB6EC5"/>
    <w:rsid w:val="00BC2487"/>
    <w:rsid w:val="00BC6E05"/>
    <w:rsid w:val="00BC78B4"/>
    <w:rsid w:val="00BD0366"/>
    <w:rsid w:val="00BE197D"/>
    <w:rsid w:val="00BE2BF9"/>
    <w:rsid w:val="00C22ED2"/>
    <w:rsid w:val="00C261C2"/>
    <w:rsid w:val="00C34948"/>
    <w:rsid w:val="00C35BB9"/>
    <w:rsid w:val="00C42081"/>
    <w:rsid w:val="00C50971"/>
    <w:rsid w:val="00C51541"/>
    <w:rsid w:val="00C5350A"/>
    <w:rsid w:val="00C557E7"/>
    <w:rsid w:val="00C56E79"/>
    <w:rsid w:val="00C60EA5"/>
    <w:rsid w:val="00C61CD6"/>
    <w:rsid w:val="00C676FE"/>
    <w:rsid w:val="00C758A5"/>
    <w:rsid w:val="00C80E92"/>
    <w:rsid w:val="00C85E39"/>
    <w:rsid w:val="00C872C8"/>
    <w:rsid w:val="00C97716"/>
    <w:rsid w:val="00CA01A0"/>
    <w:rsid w:val="00CA103C"/>
    <w:rsid w:val="00CA4B4A"/>
    <w:rsid w:val="00CB3A33"/>
    <w:rsid w:val="00CB4C09"/>
    <w:rsid w:val="00CC2BF4"/>
    <w:rsid w:val="00CC658F"/>
    <w:rsid w:val="00CC7D10"/>
    <w:rsid w:val="00CD6868"/>
    <w:rsid w:val="00CE483F"/>
    <w:rsid w:val="00CE7308"/>
    <w:rsid w:val="00CF7DF0"/>
    <w:rsid w:val="00D03C75"/>
    <w:rsid w:val="00D05E88"/>
    <w:rsid w:val="00D062AC"/>
    <w:rsid w:val="00D0642A"/>
    <w:rsid w:val="00D0655D"/>
    <w:rsid w:val="00D10894"/>
    <w:rsid w:val="00D130FF"/>
    <w:rsid w:val="00D1789A"/>
    <w:rsid w:val="00D20A9F"/>
    <w:rsid w:val="00D2271E"/>
    <w:rsid w:val="00D2287C"/>
    <w:rsid w:val="00D26981"/>
    <w:rsid w:val="00D279EC"/>
    <w:rsid w:val="00D4610D"/>
    <w:rsid w:val="00D516AA"/>
    <w:rsid w:val="00D530EE"/>
    <w:rsid w:val="00D55842"/>
    <w:rsid w:val="00D74260"/>
    <w:rsid w:val="00D76A56"/>
    <w:rsid w:val="00D76FF6"/>
    <w:rsid w:val="00D912BF"/>
    <w:rsid w:val="00D92435"/>
    <w:rsid w:val="00D92AA2"/>
    <w:rsid w:val="00D94B0E"/>
    <w:rsid w:val="00DA10EB"/>
    <w:rsid w:val="00DB2DA1"/>
    <w:rsid w:val="00DB619A"/>
    <w:rsid w:val="00DB6D32"/>
    <w:rsid w:val="00DB7037"/>
    <w:rsid w:val="00DC6214"/>
    <w:rsid w:val="00DC6B40"/>
    <w:rsid w:val="00DD2B70"/>
    <w:rsid w:val="00DD5781"/>
    <w:rsid w:val="00DD6A6C"/>
    <w:rsid w:val="00DE0DB8"/>
    <w:rsid w:val="00DE1D70"/>
    <w:rsid w:val="00DE656A"/>
    <w:rsid w:val="00DF3528"/>
    <w:rsid w:val="00E027F4"/>
    <w:rsid w:val="00E027FC"/>
    <w:rsid w:val="00E13E10"/>
    <w:rsid w:val="00E1454B"/>
    <w:rsid w:val="00E33EBC"/>
    <w:rsid w:val="00E41DDB"/>
    <w:rsid w:val="00E55F31"/>
    <w:rsid w:val="00E70BED"/>
    <w:rsid w:val="00E74879"/>
    <w:rsid w:val="00E75E7A"/>
    <w:rsid w:val="00E86525"/>
    <w:rsid w:val="00E966B6"/>
    <w:rsid w:val="00EA0B6C"/>
    <w:rsid w:val="00EA1B41"/>
    <w:rsid w:val="00EA274D"/>
    <w:rsid w:val="00EB1282"/>
    <w:rsid w:val="00EC06E4"/>
    <w:rsid w:val="00EC5A69"/>
    <w:rsid w:val="00EF11A0"/>
    <w:rsid w:val="00EF61F6"/>
    <w:rsid w:val="00F20CE3"/>
    <w:rsid w:val="00F2143F"/>
    <w:rsid w:val="00F21CC7"/>
    <w:rsid w:val="00F22832"/>
    <w:rsid w:val="00F24AC0"/>
    <w:rsid w:val="00F26413"/>
    <w:rsid w:val="00F271CA"/>
    <w:rsid w:val="00F565BD"/>
    <w:rsid w:val="00F568BA"/>
    <w:rsid w:val="00F56EDC"/>
    <w:rsid w:val="00F71F6E"/>
    <w:rsid w:val="00F85AB2"/>
    <w:rsid w:val="00F92DF8"/>
    <w:rsid w:val="00F94B6B"/>
    <w:rsid w:val="00FB1D34"/>
    <w:rsid w:val="00FB4E1E"/>
    <w:rsid w:val="00FB5C14"/>
    <w:rsid w:val="00FB5CF0"/>
    <w:rsid w:val="00FC1898"/>
    <w:rsid w:val="00FD0D62"/>
    <w:rsid w:val="00FD0F45"/>
    <w:rsid w:val="00FF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B54D7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528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2698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269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981"/>
    <w:rPr>
      <w:rFonts w:ascii="Arial" w:eastAsia="Arial" w:hAnsi="Arial" w:cs="Arial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981"/>
    <w:rPr>
      <w:rFonts w:ascii="Arial" w:eastAsia="Arial" w:hAnsi="Arial" w:cs="Arial"/>
      <w:color w:val="000000"/>
      <w:sz w:val="20"/>
      <w:szCs w:val="20"/>
    </w:rPr>
  </w:style>
  <w:style w:type="paragraph" w:customStyle="1" w:styleId="m-5357151398628017791gmail-normal1">
    <w:name w:val="m_-5357151398628017791gmail-normal1"/>
    <w:basedOn w:val="Normal"/>
    <w:rsid w:val="00D279E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0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4E8B2-3C14-4174-ACA0-9E1708E4C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0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342</cp:revision>
  <cp:lastPrinted>2019-05-17T20:30:00Z</cp:lastPrinted>
  <dcterms:created xsi:type="dcterms:W3CDTF">2015-11-12T21:16:00Z</dcterms:created>
  <dcterms:modified xsi:type="dcterms:W3CDTF">2019-05-17T20:30:00Z</dcterms:modified>
</cp:coreProperties>
</file>